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1615"/>
        <w:gridCol w:w="2430"/>
        <w:gridCol w:w="2652"/>
        <w:gridCol w:w="2653"/>
      </w:tblGrid>
      <w:tr w:rsidR="007861A2" w14:paraId="55FC0C88" w14:textId="72FBB2D5" w:rsidTr="00C5765F">
        <w:tc>
          <w:tcPr>
            <w:tcW w:w="1615" w:type="dxa"/>
          </w:tcPr>
          <w:p w14:paraId="1BB5C061" w14:textId="5496A571" w:rsidR="007861A2" w:rsidRDefault="007861A2">
            <w:r>
              <w:t>Testing Date</w:t>
            </w:r>
          </w:p>
        </w:tc>
        <w:tc>
          <w:tcPr>
            <w:tcW w:w="2430" w:type="dxa"/>
          </w:tcPr>
          <w:p w14:paraId="26A209C1" w14:textId="6C78DC0C" w:rsidR="007861A2" w:rsidRDefault="007861A2">
            <w:r>
              <w:t>Input</w:t>
            </w:r>
          </w:p>
        </w:tc>
        <w:tc>
          <w:tcPr>
            <w:tcW w:w="2652" w:type="dxa"/>
          </w:tcPr>
          <w:p w14:paraId="315CF3A7" w14:textId="65DEEE08" w:rsidR="007861A2" w:rsidRDefault="007861A2">
            <w:r>
              <w:t>Error</w:t>
            </w:r>
          </w:p>
        </w:tc>
        <w:tc>
          <w:tcPr>
            <w:tcW w:w="2653" w:type="dxa"/>
          </w:tcPr>
          <w:p w14:paraId="3D088E04" w14:textId="4F7B6EFF" w:rsidR="007861A2" w:rsidRDefault="007861A2">
            <w:r>
              <w:t>Solution</w:t>
            </w:r>
          </w:p>
        </w:tc>
      </w:tr>
      <w:tr w:rsidR="007861A2" w14:paraId="562700FE" w14:textId="0C3CF404" w:rsidTr="00C5765F">
        <w:tc>
          <w:tcPr>
            <w:tcW w:w="1615" w:type="dxa"/>
          </w:tcPr>
          <w:p w14:paraId="4179A675" w14:textId="539B8AF7" w:rsidR="007861A2" w:rsidRDefault="0041423D" w:rsidP="0041423D">
            <w:r>
              <w:t>10/21/2020</w:t>
            </w:r>
          </w:p>
        </w:tc>
        <w:tc>
          <w:tcPr>
            <w:tcW w:w="2430" w:type="dxa"/>
          </w:tcPr>
          <w:p w14:paraId="227D0384" w14:textId="77777777" w:rsidR="007861A2" w:rsidRDefault="0041423D">
            <w:r>
              <w:t>File reading</w:t>
            </w:r>
          </w:p>
          <w:p w14:paraId="30FC63A0" w14:textId="77777777" w:rsidR="0041423D" w:rsidRDefault="0041423D"/>
          <w:p w14:paraId="72F3A34D" w14:textId="5C0A1C55" w:rsidR="0041423D" w:rsidRDefault="0041423D">
            <w:r>
              <w:t>Lines with 5 empty lines in the middle</w:t>
            </w:r>
          </w:p>
        </w:tc>
        <w:tc>
          <w:tcPr>
            <w:tcW w:w="2652" w:type="dxa"/>
          </w:tcPr>
          <w:p w14:paraId="07CCC826" w14:textId="7C210F29" w:rsidR="0041423D" w:rsidRDefault="0041423D">
            <w:r>
              <w:t xml:space="preserve">There was no line at the end of the </w:t>
            </w:r>
            <w:r w:rsidR="00927410">
              <w:t xml:space="preserve">text file </w:t>
            </w:r>
            <w:r>
              <w:t>which caused an error when using .nextLine() to skip blank lines.</w:t>
            </w:r>
          </w:p>
        </w:tc>
        <w:tc>
          <w:tcPr>
            <w:tcW w:w="2653" w:type="dxa"/>
          </w:tcPr>
          <w:p w14:paraId="1969F8A6" w14:textId="4F6BB7EB" w:rsidR="007861A2" w:rsidRDefault="0041423D">
            <w:r>
              <w:t xml:space="preserve">It </w:t>
            </w:r>
            <w:r w:rsidR="00927410">
              <w:t>only uses .nextLine() to skip blank lines for every loop except last one.</w:t>
            </w:r>
          </w:p>
        </w:tc>
      </w:tr>
      <w:tr w:rsidR="007861A2" w14:paraId="7A8425F6" w14:textId="1174BED1" w:rsidTr="00C5765F">
        <w:tc>
          <w:tcPr>
            <w:tcW w:w="1615" w:type="dxa"/>
          </w:tcPr>
          <w:p w14:paraId="315DEA0A" w14:textId="06CAAF33" w:rsidR="007861A2" w:rsidRDefault="0041423D">
            <w:r>
              <w:t>10/22/2020</w:t>
            </w:r>
          </w:p>
        </w:tc>
        <w:tc>
          <w:tcPr>
            <w:tcW w:w="2430" w:type="dxa"/>
          </w:tcPr>
          <w:p w14:paraId="7AE84C55" w14:textId="5CF55D18" w:rsidR="007861A2" w:rsidRDefault="00927410">
            <w:r>
              <w:t xml:space="preserve">Choosing </w:t>
            </w:r>
            <w:r w:rsidR="00CE485A">
              <w:t>Pokémon</w:t>
            </w:r>
            <w:r>
              <w:t xml:space="preserve"> from the number 1 to 6</w:t>
            </w:r>
            <w:r w:rsidR="003A1374">
              <w:t xml:space="preserve"> in turns for both players</w:t>
            </w:r>
          </w:p>
        </w:tc>
        <w:tc>
          <w:tcPr>
            <w:tcW w:w="2652" w:type="dxa"/>
          </w:tcPr>
          <w:p w14:paraId="3CC55CC1" w14:textId="4088D437" w:rsidR="007861A2" w:rsidRDefault="00927410">
            <w:r>
              <w:t xml:space="preserve">Kept choosing same </w:t>
            </w:r>
            <w:r w:rsidR="00CE485A">
              <w:t>Pokémon</w:t>
            </w:r>
            <w:r>
              <w:t xml:space="preserve"> while it was already chosen</w:t>
            </w:r>
          </w:p>
        </w:tc>
        <w:tc>
          <w:tcPr>
            <w:tcW w:w="2653" w:type="dxa"/>
          </w:tcPr>
          <w:p w14:paraId="46C9087B" w14:textId="36771ACB" w:rsidR="007861A2" w:rsidRDefault="00927410">
            <w:r>
              <w:t xml:space="preserve">Creating an </w:t>
            </w:r>
            <w:r w:rsidR="00CE485A">
              <w:t>Array List</w:t>
            </w:r>
            <w:r>
              <w:t xml:space="preserve"> of chosen numbers and checks if </w:t>
            </w:r>
            <w:r w:rsidR="00CE485A">
              <w:t>Pokémon</w:t>
            </w:r>
            <w:r>
              <w:t xml:space="preserve"> are chosen or not.</w:t>
            </w:r>
          </w:p>
        </w:tc>
      </w:tr>
      <w:tr w:rsidR="003A1374" w14:paraId="1F956483" w14:textId="77777777" w:rsidTr="00C5765F">
        <w:tc>
          <w:tcPr>
            <w:tcW w:w="1615" w:type="dxa"/>
          </w:tcPr>
          <w:p w14:paraId="288F35C9" w14:textId="089F9610" w:rsidR="003A1374" w:rsidRDefault="003A1374">
            <w:r>
              <w:t>10/22/2020</w:t>
            </w:r>
          </w:p>
        </w:tc>
        <w:tc>
          <w:tcPr>
            <w:tcW w:w="2430" w:type="dxa"/>
          </w:tcPr>
          <w:p w14:paraId="190F1F1D" w14:textId="6667EDD8" w:rsidR="003A1374" w:rsidRDefault="003A1374">
            <w:r>
              <w:t>Choosing a Pokémon for a player</w:t>
            </w:r>
          </w:p>
        </w:tc>
        <w:tc>
          <w:tcPr>
            <w:tcW w:w="2652" w:type="dxa"/>
          </w:tcPr>
          <w:p w14:paraId="74294CC3" w14:textId="7B7153EB" w:rsidR="003A1374" w:rsidRDefault="003A1374">
            <w:r>
              <w:t>After a Pokémon dies, the other players Pokémon dies too and both players choose a new Pokémon</w:t>
            </w:r>
          </w:p>
        </w:tc>
        <w:tc>
          <w:tcPr>
            <w:tcW w:w="2653" w:type="dxa"/>
          </w:tcPr>
          <w:p w14:paraId="6F72BBA4" w14:textId="6F7A8104" w:rsidR="003A1374" w:rsidRDefault="003A1374">
            <w:r>
              <w:t>Added recursion on the playing method where whichever player’s Pokémon dies. They choose a Pokémon and fight with the other player’s Pokémon that is already there.</w:t>
            </w:r>
          </w:p>
        </w:tc>
      </w:tr>
      <w:tr w:rsidR="007861A2" w14:paraId="26E07BA5" w14:textId="29572523" w:rsidTr="00C5765F">
        <w:tc>
          <w:tcPr>
            <w:tcW w:w="1615" w:type="dxa"/>
          </w:tcPr>
          <w:p w14:paraId="3AB14401" w14:textId="40012CFF" w:rsidR="007861A2" w:rsidRDefault="0041423D">
            <w:r>
              <w:t>10/23/2020</w:t>
            </w:r>
          </w:p>
        </w:tc>
        <w:tc>
          <w:tcPr>
            <w:tcW w:w="2430" w:type="dxa"/>
          </w:tcPr>
          <w:p w14:paraId="3D8ABB19" w14:textId="0A43FC23" w:rsidR="007861A2" w:rsidRDefault="00927410">
            <w:r>
              <w:t>GUI Loading gif in JFrame</w:t>
            </w:r>
          </w:p>
        </w:tc>
        <w:tc>
          <w:tcPr>
            <w:tcW w:w="2652" w:type="dxa"/>
          </w:tcPr>
          <w:p w14:paraId="0E3874AB" w14:textId="520D6F41" w:rsidR="007861A2" w:rsidRDefault="00927410">
            <w:r>
              <w:t xml:space="preserve">Method has an unhandled </w:t>
            </w:r>
            <w:r w:rsidR="00CE485A">
              <w:t>exception</w:t>
            </w:r>
            <w:r>
              <w:t xml:space="preserve"> of </w:t>
            </w:r>
            <w:r w:rsidR="00CE485A">
              <w:t>Malformed</w:t>
            </w:r>
            <w:r>
              <w:t xml:space="preserve"> </w:t>
            </w:r>
            <w:r w:rsidR="00CE485A">
              <w:t>URL</w:t>
            </w:r>
          </w:p>
        </w:tc>
        <w:tc>
          <w:tcPr>
            <w:tcW w:w="2653" w:type="dxa"/>
          </w:tcPr>
          <w:p w14:paraId="0F386A03" w14:textId="7526F952" w:rsidR="007861A2" w:rsidRDefault="00927410">
            <w:r>
              <w:t>Added throws Malformed URL exception. Also added try and catch where method is called.</w:t>
            </w:r>
          </w:p>
        </w:tc>
      </w:tr>
      <w:tr w:rsidR="00E91119" w14:paraId="687EBE50" w14:textId="77777777" w:rsidTr="00C5765F">
        <w:tc>
          <w:tcPr>
            <w:tcW w:w="1615" w:type="dxa"/>
          </w:tcPr>
          <w:p w14:paraId="5C7FE76E" w14:textId="31E71F0B" w:rsidR="00E91119" w:rsidRDefault="00E91119" w:rsidP="00E91119">
            <w:r>
              <w:t>10/23/2020</w:t>
            </w:r>
          </w:p>
        </w:tc>
        <w:tc>
          <w:tcPr>
            <w:tcW w:w="2430" w:type="dxa"/>
          </w:tcPr>
          <w:p w14:paraId="31DE4931" w14:textId="5A899668" w:rsidR="00E91119" w:rsidRDefault="00E91119" w:rsidP="00E91119">
            <w:r>
              <w:t>Pokémon damage based on type advantage</w:t>
            </w:r>
          </w:p>
        </w:tc>
        <w:tc>
          <w:tcPr>
            <w:tcW w:w="2652" w:type="dxa"/>
          </w:tcPr>
          <w:p w14:paraId="37AABBA9" w14:textId="1D4B98A0" w:rsidR="00E91119" w:rsidRDefault="00E91119" w:rsidP="00E91119">
            <w:r w:rsidRPr="00E91119">
              <w:t>No errors. Works as intended.</w:t>
            </w:r>
          </w:p>
        </w:tc>
        <w:tc>
          <w:tcPr>
            <w:tcW w:w="2653" w:type="dxa"/>
          </w:tcPr>
          <w:p w14:paraId="2BEE1A96" w14:textId="6FCBDC20" w:rsidR="00E91119" w:rsidRDefault="00E91119" w:rsidP="00E91119">
            <w:r>
              <w:t>N/A</w:t>
            </w:r>
          </w:p>
        </w:tc>
      </w:tr>
      <w:tr w:rsidR="00E91119" w14:paraId="2B41EF89" w14:textId="0247B4B5" w:rsidTr="00C5765F">
        <w:tc>
          <w:tcPr>
            <w:tcW w:w="1615" w:type="dxa"/>
          </w:tcPr>
          <w:p w14:paraId="0CF43346" w14:textId="7EE6CEAF" w:rsidR="00E91119" w:rsidRDefault="00E91119" w:rsidP="00E91119">
            <w:r>
              <w:t>10/24/2020</w:t>
            </w:r>
          </w:p>
        </w:tc>
        <w:tc>
          <w:tcPr>
            <w:tcW w:w="2430" w:type="dxa"/>
          </w:tcPr>
          <w:p w14:paraId="0F5FBF1A" w14:textId="702F0BE3" w:rsidR="00E91119" w:rsidRDefault="00E91119" w:rsidP="00E91119">
            <w:r>
              <w:t>GUI Loading gif in JFrame</w:t>
            </w:r>
          </w:p>
        </w:tc>
        <w:tc>
          <w:tcPr>
            <w:tcW w:w="2652" w:type="dxa"/>
          </w:tcPr>
          <w:p w14:paraId="67330489" w14:textId="2C11295D" w:rsidR="00E91119" w:rsidRDefault="00E91119" w:rsidP="00E91119">
            <w:r>
              <w:t>Gif doesn’t show up in the frame due to URL not working</w:t>
            </w:r>
          </w:p>
        </w:tc>
        <w:tc>
          <w:tcPr>
            <w:tcW w:w="2653" w:type="dxa"/>
          </w:tcPr>
          <w:p w14:paraId="13EC3F66" w14:textId="0C700B62" w:rsidR="00E91119" w:rsidRDefault="00E91119" w:rsidP="00E91119">
            <w:r>
              <w:t>Changed the URL because the URL was not pure gif, it had some text</w:t>
            </w:r>
          </w:p>
        </w:tc>
      </w:tr>
      <w:tr w:rsidR="00E91119" w14:paraId="04E88CBC" w14:textId="6948F602" w:rsidTr="00C5765F">
        <w:tc>
          <w:tcPr>
            <w:tcW w:w="1615" w:type="dxa"/>
          </w:tcPr>
          <w:p w14:paraId="1B8F2699" w14:textId="3DBF96C4" w:rsidR="00E91119" w:rsidRDefault="00E91119" w:rsidP="00E91119">
            <w:r>
              <w:t>10/25/2020</w:t>
            </w:r>
          </w:p>
        </w:tc>
        <w:tc>
          <w:tcPr>
            <w:tcW w:w="2430" w:type="dxa"/>
          </w:tcPr>
          <w:p w14:paraId="5DC88E87" w14:textId="62004303" w:rsidR="00E91119" w:rsidRDefault="00E91119" w:rsidP="00E91119">
            <w:r>
              <w:t>Choosing Pokémon move</w:t>
            </w:r>
          </w:p>
        </w:tc>
        <w:tc>
          <w:tcPr>
            <w:tcW w:w="2652" w:type="dxa"/>
          </w:tcPr>
          <w:p w14:paraId="7210ADCD" w14:textId="0318BE86" w:rsidR="00E91119" w:rsidRDefault="00E91119" w:rsidP="00E91119">
            <w:r w:rsidRPr="00E91119">
              <w:t>No errors. Works as intended.</w:t>
            </w:r>
          </w:p>
        </w:tc>
        <w:tc>
          <w:tcPr>
            <w:tcW w:w="2653" w:type="dxa"/>
          </w:tcPr>
          <w:p w14:paraId="2F12A649" w14:textId="77137080" w:rsidR="00E91119" w:rsidRDefault="00E91119" w:rsidP="00E91119">
            <w:r>
              <w:t>N/A</w:t>
            </w:r>
          </w:p>
        </w:tc>
      </w:tr>
      <w:tr w:rsidR="00E91119" w14:paraId="2E292514" w14:textId="77777777" w:rsidTr="00C5765F">
        <w:tc>
          <w:tcPr>
            <w:tcW w:w="1615" w:type="dxa"/>
          </w:tcPr>
          <w:p w14:paraId="78AF6E6F" w14:textId="34F71741" w:rsidR="00E91119" w:rsidRDefault="00E91119" w:rsidP="00E91119">
            <w:r>
              <w:t>10/26/2020</w:t>
            </w:r>
          </w:p>
        </w:tc>
        <w:tc>
          <w:tcPr>
            <w:tcW w:w="2430" w:type="dxa"/>
          </w:tcPr>
          <w:p w14:paraId="7D2C87F7" w14:textId="3C9B674A" w:rsidR="00E91119" w:rsidRDefault="003A1374" w:rsidP="00E91119">
            <w:r>
              <w:t>During the entire game typing -1 can stop the game.</w:t>
            </w:r>
          </w:p>
        </w:tc>
        <w:tc>
          <w:tcPr>
            <w:tcW w:w="2652" w:type="dxa"/>
          </w:tcPr>
          <w:p w14:paraId="30690172" w14:textId="272DC48A" w:rsidR="00E91119" w:rsidRDefault="003A1374" w:rsidP="00E91119">
            <w:r w:rsidRPr="00E91119">
              <w:t>No errors. Works as intended.</w:t>
            </w:r>
          </w:p>
        </w:tc>
        <w:tc>
          <w:tcPr>
            <w:tcW w:w="2653" w:type="dxa"/>
          </w:tcPr>
          <w:p w14:paraId="47694FD9" w14:textId="59F05B68" w:rsidR="00E91119" w:rsidRDefault="003A1374" w:rsidP="00E91119">
            <w:r>
              <w:t>N/A</w:t>
            </w:r>
          </w:p>
        </w:tc>
      </w:tr>
      <w:tr w:rsidR="00E91119" w14:paraId="46C4A1C9" w14:textId="79820626" w:rsidTr="00C5765F">
        <w:tc>
          <w:tcPr>
            <w:tcW w:w="1615" w:type="dxa"/>
          </w:tcPr>
          <w:p w14:paraId="686BB421" w14:textId="6DE846DF" w:rsidR="00E91119" w:rsidRDefault="00E91119" w:rsidP="00E91119">
            <w:r>
              <w:t>10/26/2020</w:t>
            </w:r>
          </w:p>
        </w:tc>
        <w:tc>
          <w:tcPr>
            <w:tcW w:w="2430" w:type="dxa"/>
          </w:tcPr>
          <w:p w14:paraId="06EA39CC" w14:textId="48469A79" w:rsidR="00E91119" w:rsidRDefault="00E91119" w:rsidP="00E91119">
            <w:r>
              <w:t>Choosing Pokémon move and move decreasing</w:t>
            </w:r>
          </w:p>
        </w:tc>
        <w:tc>
          <w:tcPr>
            <w:tcW w:w="2652" w:type="dxa"/>
          </w:tcPr>
          <w:p w14:paraId="62B7F87C" w14:textId="69E284B9" w:rsidR="00E91119" w:rsidRDefault="00E91119" w:rsidP="00E91119">
            <w:r>
              <w:t>When all moves reach 0 the Pokémon keeps playing and no moves are chosen</w:t>
            </w:r>
          </w:p>
        </w:tc>
        <w:tc>
          <w:tcPr>
            <w:tcW w:w="2653" w:type="dxa"/>
          </w:tcPr>
          <w:p w14:paraId="0C32D286" w14:textId="3D84543E" w:rsidR="00E91119" w:rsidRDefault="00E91119" w:rsidP="00E91119">
            <w:r>
              <w:t>Calculated the total number of moves for each Pokémon and when the sum reaches 0 the other Pokémon wins.</w:t>
            </w:r>
          </w:p>
        </w:tc>
      </w:tr>
      <w:tr w:rsidR="00E91119" w14:paraId="7CED6722" w14:textId="77777777" w:rsidTr="00C5765F">
        <w:tc>
          <w:tcPr>
            <w:tcW w:w="1615" w:type="dxa"/>
          </w:tcPr>
          <w:p w14:paraId="1C87D9A6" w14:textId="1E9F1198" w:rsidR="00E91119" w:rsidRDefault="00E91119" w:rsidP="00E91119">
            <w:r>
              <w:t>10/27/2020</w:t>
            </w:r>
          </w:p>
        </w:tc>
        <w:tc>
          <w:tcPr>
            <w:tcW w:w="2430" w:type="dxa"/>
          </w:tcPr>
          <w:p w14:paraId="22B57479" w14:textId="5E707E91" w:rsidR="00E91119" w:rsidRDefault="00E91119" w:rsidP="00E91119">
            <w:r>
              <w:t>String input for integer</w:t>
            </w:r>
          </w:p>
        </w:tc>
        <w:tc>
          <w:tcPr>
            <w:tcW w:w="2652" w:type="dxa"/>
          </w:tcPr>
          <w:p w14:paraId="2641FE28" w14:textId="244AA805" w:rsidR="00E91119" w:rsidRDefault="00E91119" w:rsidP="00E91119">
            <w:r>
              <w:t>NumberFormatException because I was turning the input from string to int by using parseInt()</w:t>
            </w:r>
          </w:p>
        </w:tc>
        <w:tc>
          <w:tcPr>
            <w:tcW w:w="2653" w:type="dxa"/>
          </w:tcPr>
          <w:p w14:paraId="3C9E696A" w14:textId="77777777" w:rsidR="00E91119" w:rsidRDefault="00E91119" w:rsidP="00E91119">
            <w:r>
              <w:t>Added try{ getting input</w:t>
            </w:r>
          </w:p>
          <w:p w14:paraId="5D658B98" w14:textId="77777777" w:rsidR="003A1374" w:rsidRDefault="00E91119" w:rsidP="00E91119">
            <w:r>
              <w:t xml:space="preserve">} catch (NumberFormatException e){ </w:t>
            </w:r>
          </w:p>
          <w:p w14:paraId="02F22F10" w14:textId="4E243080" w:rsidR="00E91119" w:rsidRDefault="00E91119" w:rsidP="00E91119">
            <w:r>
              <w:t>Printing: Please enter valid integer.</w:t>
            </w:r>
          </w:p>
          <w:p w14:paraId="4CC000D9" w14:textId="44B8801C" w:rsidR="00E91119" w:rsidRDefault="00E91119" w:rsidP="00E91119">
            <w:r>
              <w:t>}</w:t>
            </w:r>
          </w:p>
        </w:tc>
      </w:tr>
      <w:tr w:rsidR="00E91119" w14:paraId="1BB49D4F" w14:textId="77777777" w:rsidTr="00C5765F">
        <w:tc>
          <w:tcPr>
            <w:tcW w:w="1615" w:type="dxa"/>
          </w:tcPr>
          <w:p w14:paraId="53FAC2DE" w14:textId="55CC0333" w:rsidR="00E91119" w:rsidRDefault="00E91119" w:rsidP="00E91119">
            <w:r>
              <w:t>10/28/2020</w:t>
            </w:r>
          </w:p>
        </w:tc>
        <w:tc>
          <w:tcPr>
            <w:tcW w:w="2430" w:type="dxa"/>
          </w:tcPr>
          <w:p w14:paraId="5612AFDD" w14:textId="48215CE3" w:rsidR="00E91119" w:rsidRDefault="003A1374" w:rsidP="00E91119">
            <w:r>
              <w:t>Dodging when a Pokémon is attacked</w:t>
            </w:r>
          </w:p>
        </w:tc>
        <w:tc>
          <w:tcPr>
            <w:tcW w:w="2652" w:type="dxa"/>
          </w:tcPr>
          <w:p w14:paraId="25F19CBC" w14:textId="0ADF4A62" w:rsidR="00E91119" w:rsidRDefault="003A1374" w:rsidP="00E91119">
            <w:r w:rsidRPr="00E91119">
              <w:t>No errors. Works as intended.</w:t>
            </w:r>
          </w:p>
        </w:tc>
        <w:tc>
          <w:tcPr>
            <w:tcW w:w="2653" w:type="dxa"/>
          </w:tcPr>
          <w:p w14:paraId="41169DE8" w14:textId="605324DB" w:rsidR="00E91119" w:rsidRDefault="003A1374" w:rsidP="00E91119">
            <w:r>
              <w:t>N/A</w:t>
            </w:r>
          </w:p>
        </w:tc>
      </w:tr>
      <w:tr w:rsidR="003A1374" w14:paraId="4A928225" w14:textId="77777777" w:rsidTr="00C5765F">
        <w:tc>
          <w:tcPr>
            <w:tcW w:w="1615" w:type="dxa"/>
          </w:tcPr>
          <w:p w14:paraId="375DB0B1" w14:textId="2D30878A" w:rsidR="003A1374" w:rsidRDefault="003A1374" w:rsidP="00E91119">
            <w:r>
              <w:lastRenderedPageBreak/>
              <w:t>10/28/2020</w:t>
            </w:r>
          </w:p>
        </w:tc>
        <w:tc>
          <w:tcPr>
            <w:tcW w:w="2430" w:type="dxa"/>
          </w:tcPr>
          <w:p w14:paraId="2050467A" w14:textId="396EC48F" w:rsidR="003A1374" w:rsidRDefault="003A1374" w:rsidP="00E91119">
            <w:r>
              <w:t>Ground type Pokémon having no effect on Flying type Pokémon</w:t>
            </w:r>
          </w:p>
        </w:tc>
        <w:tc>
          <w:tcPr>
            <w:tcW w:w="2652" w:type="dxa"/>
          </w:tcPr>
          <w:p w14:paraId="42AC776F" w14:textId="2915BC1C" w:rsidR="003A1374" w:rsidRPr="00E91119" w:rsidRDefault="003A1374" w:rsidP="00E91119">
            <w:r w:rsidRPr="00E91119">
              <w:t>No errors. Works as intended.</w:t>
            </w:r>
          </w:p>
        </w:tc>
        <w:tc>
          <w:tcPr>
            <w:tcW w:w="2653" w:type="dxa"/>
          </w:tcPr>
          <w:p w14:paraId="6D6EB13E" w14:textId="79C2E540" w:rsidR="003A1374" w:rsidRDefault="003A1374" w:rsidP="00E91119">
            <w:r>
              <w:t>N/A</w:t>
            </w:r>
          </w:p>
        </w:tc>
      </w:tr>
      <w:tr w:rsidR="00C5765F" w14:paraId="0AB0313B" w14:textId="77777777" w:rsidTr="00C5765F">
        <w:tc>
          <w:tcPr>
            <w:tcW w:w="1615" w:type="dxa"/>
          </w:tcPr>
          <w:p w14:paraId="594292C2" w14:textId="69F87CFA" w:rsidR="00C5765F" w:rsidRDefault="00C5765F" w:rsidP="00C5765F">
            <w:r>
              <w:t>10/29/2020</w:t>
            </w:r>
          </w:p>
        </w:tc>
        <w:tc>
          <w:tcPr>
            <w:tcW w:w="2430" w:type="dxa"/>
          </w:tcPr>
          <w:p w14:paraId="6A050D3E" w14:textId="7DA60855" w:rsidR="00C5765F" w:rsidRDefault="00C5765F" w:rsidP="00C5765F">
            <w:r>
              <w:t>Ground type Pokémon having no effect on Flying type Pokémon</w:t>
            </w:r>
          </w:p>
        </w:tc>
        <w:tc>
          <w:tcPr>
            <w:tcW w:w="2652" w:type="dxa"/>
          </w:tcPr>
          <w:p w14:paraId="579632C6" w14:textId="77777777" w:rsidR="00C5765F" w:rsidRDefault="00C5765F" w:rsidP="00C5765F">
            <w:r>
              <w:t>Ground type is not very effective against Flying type.</w:t>
            </w:r>
          </w:p>
          <w:p w14:paraId="5ED9EB86" w14:textId="49EF67BA" w:rsidR="00C5765F" w:rsidRPr="00E91119" w:rsidRDefault="00C5765F" w:rsidP="00C5765F">
            <w:r>
              <w:t>Since a few Pokémon have 2 types and I only checked the first index of the array of types for the attacked Pokémon</w:t>
            </w:r>
          </w:p>
        </w:tc>
        <w:tc>
          <w:tcPr>
            <w:tcW w:w="2653" w:type="dxa"/>
          </w:tcPr>
          <w:p w14:paraId="692D5203" w14:textId="0366190B" w:rsidR="00C5765F" w:rsidRDefault="00C5765F" w:rsidP="00C5765F">
            <w:r>
              <w:t>Created method to check each index in the array of types. To see if it is flying type and the attack move the Pokémon is attacked with is Ground. If this is true the effect is 0.</w:t>
            </w:r>
          </w:p>
        </w:tc>
      </w:tr>
      <w:tr w:rsidR="00852E0C" w14:paraId="4022132D" w14:textId="77777777" w:rsidTr="00C5765F">
        <w:tc>
          <w:tcPr>
            <w:tcW w:w="1615" w:type="dxa"/>
          </w:tcPr>
          <w:p w14:paraId="0153C53E" w14:textId="565C06DD" w:rsidR="00852E0C" w:rsidRDefault="00852E0C" w:rsidP="00C5765F">
            <w:r>
              <w:t>10/29/2020</w:t>
            </w:r>
          </w:p>
        </w:tc>
        <w:tc>
          <w:tcPr>
            <w:tcW w:w="2430" w:type="dxa"/>
          </w:tcPr>
          <w:p w14:paraId="05C29A3E" w14:textId="1D057DFE" w:rsidR="00852E0C" w:rsidRDefault="00852E0C" w:rsidP="00C5765F">
            <w:r>
              <w:t>Removing 1 Pokémon at the end so it can be added to injured</w:t>
            </w:r>
          </w:p>
        </w:tc>
        <w:tc>
          <w:tcPr>
            <w:tcW w:w="2652" w:type="dxa"/>
          </w:tcPr>
          <w:p w14:paraId="15A3F147" w14:textId="5D871CF0" w:rsidR="00852E0C" w:rsidRPr="003A1374" w:rsidRDefault="00852E0C" w:rsidP="00C5765F">
            <w:r>
              <w:t>Champion method gave IndexArrayOutOfBounds Error due there not being three Pokémon in Injured Pokémon List. Example: Due to 1 Pokémon defeating 2 opponent ones and only one is added to injured list when player wins</w:t>
            </w:r>
          </w:p>
        </w:tc>
        <w:tc>
          <w:tcPr>
            <w:tcW w:w="2653" w:type="dxa"/>
          </w:tcPr>
          <w:p w14:paraId="2F09A978" w14:textId="77777777" w:rsidR="00852E0C" w:rsidRDefault="00852E0C" w:rsidP="00C5765F">
            <w:r>
              <w:t>Instead of removing one Pokémon and adding one to injured List. I removed all Pokémon left and added them to injured List.</w:t>
            </w:r>
          </w:p>
          <w:p w14:paraId="4D6BEAF8" w14:textId="5F790422" w:rsidR="00852E0C" w:rsidRDefault="00852E0C" w:rsidP="00C5765F">
            <w:r>
              <w:t>So the champion GUI can run properly.</w:t>
            </w:r>
            <w:bookmarkStart w:id="0" w:name="_GoBack"/>
            <w:bookmarkEnd w:id="0"/>
            <w:r>
              <w:t xml:space="preserve"> </w:t>
            </w:r>
          </w:p>
        </w:tc>
      </w:tr>
      <w:tr w:rsidR="00C5765F" w14:paraId="6F3CD6C7" w14:textId="77777777" w:rsidTr="00C5765F">
        <w:tc>
          <w:tcPr>
            <w:tcW w:w="1615" w:type="dxa"/>
          </w:tcPr>
          <w:p w14:paraId="5CC76A70" w14:textId="5BC6C863" w:rsidR="00C5765F" w:rsidRDefault="00C5765F" w:rsidP="00C5765F">
            <w:r>
              <w:t>10/29/2020</w:t>
            </w:r>
          </w:p>
        </w:tc>
        <w:tc>
          <w:tcPr>
            <w:tcW w:w="2430" w:type="dxa"/>
          </w:tcPr>
          <w:p w14:paraId="694B3298" w14:textId="50E08148" w:rsidR="00C5765F" w:rsidRDefault="00C5765F" w:rsidP="00C5765F">
            <w:r>
              <w:t>Wait method for getting program to sleep for num seconds</w:t>
            </w:r>
          </w:p>
        </w:tc>
        <w:tc>
          <w:tcPr>
            <w:tcW w:w="2652" w:type="dxa"/>
          </w:tcPr>
          <w:p w14:paraId="04E0D075" w14:textId="1E3C1984" w:rsidR="00C5765F" w:rsidRPr="00E91119" w:rsidRDefault="00C5765F" w:rsidP="00C5765F">
            <w:r w:rsidRPr="003A1374">
              <w:t>Unhandled exception type InterruptedException</w:t>
            </w:r>
          </w:p>
        </w:tc>
        <w:tc>
          <w:tcPr>
            <w:tcW w:w="2653" w:type="dxa"/>
          </w:tcPr>
          <w:p w14:paraId="5C83ED53" w14:textId="77777777" w:rsidR="00C5765F" w:rsidRDefault="00C5765F" w:rsidP="00C5765F">
            <w:r>
              <w:t>Added try{ wait method</w:t>
            </w:r>
          </w:p>
          <w:p w14:paraId="28C589FC" w14:textId="02ABAF87" w:rsidR="00C5765F" w:rsidRDefault="00C5765F" w:rsidP="00C5765F">
            <w:r>
              <w:t>} catch (</w:t>
            </w:r>
            <w:r w:rsidRPr="003A1374">
              <w:t>InterruptedExceptio</w:t>
            </w:r>
            <w:r>
              <w:t>n e){</w:t>
            </w:r>
          </w:p>
          <w:p w14:paraId="0F7987F7" w14:textId="61975DBA" w:rsidR="00C5765F" w:rsidRDefault="00C5765F" w:rsidP="00C5765F">
            <w:r w:rsidRPr="003A1374">
              <w:t>e.printStackTrace();</w:t>
            </w:r>
          </w:p>
          <w:p w14:paraId="06F380EA" w14:textId="46A54A67" w:rsidR="00C5765F" w:rsidRDefault="00C5765F" w:rsidP="00C5765F">
            <w:r>
              <w:t>}</w:t>
            </w:r>
          </w:p>
          <w:p w14:paraId="3FA9C6CF" w14:textId="6C8AED7B" w:rsidR="00C5765F" w:rsidRDefault="00C5765F" w:rsidP="00C5765F"/>
        </w:tc>
      </w:tr>
      <w:tr w:rsidR="00852E0C" w14:paraId="3198A18F" w14:textId="77777777" w:rsidTr="00C5765F">
        <w:tc>
          <w:tcPr>
            <w:tcW w:w="1615" w:type="dxa"/>
          </w:tcPr>
          <w:p w14:paraId="1506D5DC" w14:textId="22708148" w:rsidR="00852E0C" w:rsidRDefault="00852E0C" w:rsidP="00C5765F">
            <w:r>
              <w:t>10/29/2020</w:t>
            </w:r>
          </w:p>
        </w:tc>
        <w:tc>
          <w:tcPr>
            <w:tcW w:w="2430" w:type="dxa"/>
          </w:tcPr>
          <w:p w14:paraId="42472114" w14:textId="776A6C94" w:rsidR="00852E0C" w:rsidRDefault="00852E0C" w:rsidP="00C5765F">
            <w:r>
              <w:t>Final Check From Start To Finish</w:t>
            </w:r>
          </w:p>
        </w:tc>
        <w:tc>
          <w:tcPr>
            <w:tcW w:w="2652" w:type="dxa"/>
          </w:tcPr>
          <w:p w14:paraId="3DCCD308" w14:textId="69B59A0F" w:rsidR="00852E0C" w:rsidRPr="003A1374" w:rsidRDefault="00852E0C" w:rsidP="00C5765F">
            <w:r w:rsidRPr="00E91119">
              <w:t>No errors. Works as intended.</w:t>
            </w:r>
          </w:p>
        </w:tc>
        <w:tc>
          <w:tcPr>
            <w:tcW w:w="2653" w:type="dxa"/>
          </w:tcPr>
          <w:p w14:paraId="75C8C0C8" w14:textId="5ED291C4" w:rsidR="00852E0C" w:rsidRDefault="00852E0C" w:rsidP="00C5765F">
            <w:r>
              <w:t>N/A</w:t>
            </w:r>
          </w:p>
        </w:tc>
      </w:tr>
    </w:tbl>
    <w:p w14:paraId="6BB04022" w14:textId="77777777" w:rsidR="002D65B9" w:rsidRDefault="002D65B9"/>
    <w:sectPr w:rsidR="002D65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2MDYxNzIxMLcwMzZS0lEKTi0uzszPAykwrgUASFlWiywAAAA="/>
  </w:docVars>
  <w:rsids>
    <w:rsidRoot w:val="0040234D"/>
    <w:rsid w:val="002D65B9"/>
    <w:rsid w:val="003A1374"/>
    <w:rsid w:val="0040234D"/>
    <w:rsid w:val="0041423D"/>
    <w:rsid w:val="007861A2"/>
    <w:rsid w:val="00852E0C"/>
    <w:rsid w:val="00927410"/>
    <w:rsid w:val="00C5765F"/>
    <w:rsid w:val="00CE485A"/>
    <w:rsid w:val="00E911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B70D16"/>
  <w15:chartTrackingRefBased/>
  <w15:docId w15:val="{D78D5571-2EF7-4763-A68D-8587041B5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861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432499">
      <w:bodyDiv w:val="1"/>
      <w:marLeft w:val="0"/>
      <w:marRight w:val="0"/>
      <w:marTop w:val="0"/>
      <w:marBottom w:val="0"/>
      <w:divBdr>
        <w:top w:val="none" w:sz="0" w:space="0" w:color="auto"/>
        <w:left w:val="none" w:sz="0" w:space="0" w:color="auto"/>
        <w:bottom w:val="none" w:sz="0" w:space="0" w:color="auto"/>
        <w:right w:val="none" w:sz="0" w:space="0" w:color="auto"/>
      </w:divBdr>
      <w:divsChild>
        <w:div w:id="168524862">
          <w:marLeft w:val="0"/>
          <w:marRight w:val="0"/>
          <w:marTop w:val="0"/>
          <w:marBottom w:val="0"/>
          <w:divBdr>
            <w:top w:val="none" w:sz="0" w:space="0" w:color="auto"/>
            <w:left w:val="none" w:sz="0" w:space="0" w:color="auto"/>
            <w:bottom w:val="none" w:sz="0" w:space="0" w:color="auto"/>
            <w:right w:val="none" w:sz="0" w:space="0" w:color="auto"/>
          </w:divBdr>
          <w:divsChild>
            <w:div w:id="702944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9</TotalTime>
  <Pages>2</Pages>
  <Words>476</Words>
  <Characters>271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nsh Shah</dc:creator>
  <cp:keywords/>
  <dc:description/>
  <cp:lastModifiedBy>Viransh Shah</cp:lastModifiedBy>
  <cp:revision>5</cp:revision>
  <dcterms:created xsi:type="dcterms:W3CDTF">2020-10-28T18:31:00Z</dcterms:created>
  <dcterms:modified xsi:type="dcterms:W3CDTF">2020-10-29T23:45:00Z</dcterms:modified>
</cp:coreProperties>
</file>